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408B0B" w14:textId="66A4235F" w:rsidR="003532DC" w:rsidRDefault="00F01F57" w:rsidP="003532DC">
      <w:pPr>
        <w:jc w:val="center"/>
        <w:rPr>
          <w:sz w:val="32"/>
          <w:szCs w:val="32"/>
        </w:rPr>
      </w:pPr>
      <w:r w:rsidRPr="00F01F57">
        <w:rPr>
          <w:sz w:val="32"/>
          <w:szCs w:val="32"/>
        </w:rPr>
        <w:t>CMSC 174 EXAMIN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9"/>
        <w:gridCol w:w="3236"/>
      </w:tblGrid>
      <w:tr w:rsidR="002109FB" w14:paraId="118F0B83" w14:textId="77777777" w:rsidTr="002109FB">
        <w:trPr>
          <w:trHeight w:val="247"/>
        </w:trPr>
        <w:tc>
          <w:tcPr>
            <w:tcW w:w="1169" w:type="dxa"/>
          </w:tcPr>
          <w:p w14:paraId="369DD929" w14:textId="2891D504" w:rsidR="002109FB" w:rsidRDefault="002109FB" w:rsidP="002109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:</w:t>
            </w:r>
          </w:p>
        </w:tc>
        <w:tc>
          <w:tcPr>
            <w:tcW w:w="3236" w:type="dxa"/>
            <w:tcBorders>
              <w:bottom w:val="single" w:sz="4" w:space="0" w:color="auto"/>
            </w:tcBorders>
          </w:tcPr>
          <w:p w14:paraId="60A0BD67" w14:textId="77777777" w:rsidR="002109FB" w:rsidRDefault="002109FB" w:rsidP="002109FB">
            <w:pPr>
              <w:rPr>
                <w:sz w:val="18"/>
                <w:szCs w:val="18"/>
              </w:rPr>
            </w:pPr>
          </w:p>
        </w:tc>
      </w:tr>
      <w:tr w:rsidR="002109FB" w14:paraId="77171B38" w14:textId="77777777" w:rsidTr="002109FB">
        <w:trPr>
          <w:trHeight w:val="247"/>
        </w:trPr>
        <w:tc>
          <w:tcPr>
            <w:tcW w:w="1169" w:type="dxa"/>
          </w:tcPr>
          <w:p w14:paraId="37B95411" w14:textId="097E54F3" w:rsidR="002109FB" w:rsidRDefault="002109FB" w:rsidP="002109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tudent ID:</w:t>
            </w:r>
          </w:p>
        </w:tc>
        <w:tc>
          <w:tcPr>
            <w:tcW w:w="3236" w:type="dxa"/>
            <w:tcBorders>
              <w:top w:val="single" w:sz="4" w:space="0" w:color="auto"/>
              <w:bottom w:val="single" w:sz="4" w:space="0" w:color="auto"/>
            </w:tcBorders>
          </w:tcPr>
          <w:p w14:paraId="5BDAE1D9" w14:textId="77777777" w:rsidR="002109FB" w:rsidRDefault="002109FB" w:rsidP="002109FB">
            <w:pPr>
              <w:rPr>
                <w:sz w:val="18"/>
                <w:szCs w:val="18"/>
              </w:rPr>
            </w:pPr>
          </w:p>
        </w:tc>
      </w:tr>
      <w:tr w:rsidR="002109FB" w14:paraId="023944BF" w14:textId="77777777" w:rsidTr="002109FB">
        <w:trPr>
          <w:trHeight w:val="247"/>
        </w:trPr>
        <w:tc>
          <w:tcPr>
            <w:tcW w:w="1169" w:type="dxa"/>
          </w:tcPr>
          <w:p w14:paraId="4C7C27EF" w14:textId="19045804" w:rsidR="002109FB" w:rsidRDefault="002109FB" w:rsidP="002109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urse/Year:</w:t>
            </w:r>
          </w:p>
        </w:tc>
        <w:tc>
          <w:tcPr>
            <w:tcW w:w="3236" w:type="dxa"/>
            <w:tcBorders>
              <w:top w:val="single" w:sz="4" w:space="0" w:color="auto"/>
              <w:bottom w:val="single" w:sz="4" w:space="0" w:color="auto"/>
            </w:tcBorders>
          </w:tcPr>
          <w:p w14:paraId="5214C793" w14:textId="77777777" w:rsidR="002109FB" w:rsidRDefault="002109FB" w:rsidP="002109FB">
            <w:pPr>
              <w:rPr>
                <w:sz w:val="18"/>
                <w:szCs w:val="18"/>
              </w:rPr>
            </w:pPr>
          </w:p>
        </w:tc>
      </w:tr>
      <w:tr w:rsidR="002109FB" w14:paraId="2170121F" w14:textId="77777777" w:rsidTr="002109FB">
        <w:trPr>
          <w:trHeight w:val="247"/>
        </w:trPr>
        <w:tc>
          <w:tcPr>
            <w:tcW w:w="1169" w:type="dxa"/>
          </w:tcPr>
          <w:p w14:paraId="6A0F0DE7" w14:textId="7DFCC272" w:rsidR="002109FB" w:rsidRDefault="002109FB" w:rsidP="002109FB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ate:</w:t>
            </w:r>
          </w:p>
        </w:tc>
        <w:tc>
          <w:tcPr>
            <w:tcW w:w="3236" w:type="dxa"/>
            <w:tcBorders>
              <w:top w:val="single" w:sz="4" w:space="0" w:color="auto"/>
              <w:bottom w:val="single" w:sz="4" w:space="0" w:color="auto"/>
            </w:tcBorders>
          </w:tcPr>
          <w:p w14:paraId="5E9551CD" w14:textId="77777777" w:rsidR="002109FB" w:rsidRDefault="002109FB" w:rsidP="002109FB">
            <w:pPr>
              <w:rPr>
                <w:sz w:val="18"/>
                <w:szCs w:val="18"/>
              </w:rPr>
            </w:pPr>
          </w:p>
        </w:tc>
      </w:tr>
    </w:tbl>
    <w:p w14:paraId="1A6C54F8" w14:textId="52C7E9A7" w:rsidR="00755C1F" w:rsidRPr="002109FB" w:rsidRDefault="002109FB">
      <w:pPr>
        <w:rPr>
          <w:sz w:val="18"/>
          <w:szCs w:val="18"/>
        </w:rPr>
      </w:pPr>
      <w:r>
        <w:rPr>
          <w:sz w:val="18"/>
          <w:szCs w:val="18"/>
        </w:rPr>
        <w:br/>
      </w:r>
      <w:r w:rsidR="009A6D43" w:rsidRPr="002109FB">
        <w:rPr>
          <w:sz w:val="18"/>
          <w:szCs w:val="18"/>
        </w:rPr>
        <w:t>Instructions:  Answer the questions by filling in the correct letter. Make sure that your answers match the question number and that the entire circle is filled.</w:t>
      </w:r>
      <w:r w:rsidR="00316D83" w:rsidRPr="002109FB">
        <w:rPr>
          <w:sz w:val="18"/>
          <w:szCs w:val="18"/>
        </w:rPr>
        <w:t xml:space="preserve"> </w:t>
      </w:r>
    </w:p>
    <w:p w14:paraId="21326488" w14:textId="792ED2E5" w:rsidR="00755C1F" w:rsidRPr="002109FB" w:rsidRDefault="00755C1F">
      <w:pPr>
        <w:rPr>
          <w:sz w:val="18"/>
          <w:szCs w:val="18"/>
        </w:rPr>
      </w:pPr>
      <w:r w:rsidRPr="002109FB">
        <w:rPr>
          <w:sz w:val="18"/>
          <w:szCs w:val="18"/>
        </w:rPr>
        <w:t xml:space="preserve">Test </w:t>
      </w:r>
      <w:r w:rsidR="0055411B" w:rsidRPr="002109FB">
        <w:rPr>
          <w:sz w:val="18"/>
          <w:szCs w:val="18"/>
        </w:rPr>
        <w:t>I</w:t>
      </w:r>
      <w:r w:rsidRPr="002109FB">
        <w:rPr>
          <w:sz w:val="18"/>
          <w:szCs w:val="18"/>
        </w:rPr>
        <w:t>:</w:t>
      </w:r>
    </w:p>
    <w:tbl>
      <w:tblPr>
        <w:tblStyle w:val="TableGrid"/>
        <w:tblpPr w:leftFromText="180" w:rightFromText="180" w:vertAnchor="text" w:horzAnchor="margin" w:tblpXSpec="center" w:tblpY="225"/>
        <w:tblW w:w="3001" w:type="dxa"/>
        <w:tblLook w:val="04A0" w:firstRow="1" w:lastRow="0" w:firstColumn="1" w:lastColumn="0" w:noHBand="0" w:noVBand="1"/>
      </w:tblPr>
      <w:tblGrid>
        <w:gridCol w:w="582"/>
        <w:gridCol w:w="223"/>
        <w:gridCol w:w="549"/>
        <w:gridCol w:w="549"/>
        <w:gridCol w:w="549"/>
        <w:gridCol w:w="549"/>
      </w:tblGrid>
      <w:tr w:rsidR="002109FB" w:rsidRPr="00755C1F" w14:paraId="369C5D8E" w14:textId="77777777" w:rsidTr="002109FB">
        <w:tc>
          <w:tcPr>
            <w:tcW w:w="582" w:type="dxa"/>
            <w:vAlign w:val="center"/>
          </w:tcPr>
          <w:p w14:paraId="264668E6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1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763315F2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bottom w:val="nil"/>
              <w:right w:val="nil"/>
            </w:tcBorders>
            <w:vAlign w:val="center"/>
          </w:tcPr>
          <w:p w14:paraId="20DDCF51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left w:val="nil"/>
              <w:bottom w:val="nil"/>
              <w:right w:val="nil"/>
            </w:tcBorders>
            <w:vAlign w:val="center"/>
          </w:tcPr>
          <w:p w14:paraId="78670733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left w:val="nil"/>
              <w:bottom w:val="nil"/>
              <w:right w:val="nil"/>
            </w:tcBorders>
            <w:vAlign w:val="center"/>
          </w:tcPr>
          <w:p w14:paraId="238C393F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left w:val="nil"/>
              <w:bottom w:val="nil"/>
            </w:tcBorders>
            <w:vAlign w:val="center"/>
          </w:tcPr>
          <w:p w14:paraId="557CFA54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3CF8C6D4" w14:textId="77777777" w:rsidTr="002109FB">
        <w:tc>
          <w:tcPr>
            <w:tcW w:w="582" w:type="dxa"/>
            <w:vAlign w:val="center"/>
          </w:tcPr>
          <w:p w14:paraId="27BDDFC9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2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3A3EFBA2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1D4858FC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8A7AEF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A9B164B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7AB2EB46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169EB413" w14:textId="77777777" w:rsidTr="002109FB">
        <w:tc>
          <w:tcPr>
            <w:tcW w:w="582" w:type="dxa"/>
            <w:vAlign w:val="center"/>
          </w:tcPr>
          <w:p w14:paraId="2EF08A29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3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5CF103E2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252EEFC3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B0CC95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A52135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22F7C71F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3EECD08D" w14:textId="77777777" w:rsidTr="002109FB">
        <w:tc>
          <w:tcPr>
            <w:tcW w:w="582" w:type="dxa"/>
            <w:vAlign w:val="center"/>
          </w:tcPr>
          <w:p w14:paraId="616EFF23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4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7A3ED16E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56F5627E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D06D98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091053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1FC40B28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550E0166" w14:textId="77777777" w:rsidTr="002109FB">
        <w:tc>
          <w:tcPr>
            <w:tcW w:w="582" w:type="dxa"/>
            <w:vAlign w:val="center"/>
          </w:tcPr>
          <w:p w14:paraId="1E0994F4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5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70A42569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643C2601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8ACDC0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043356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06325C5D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7DC88F22" w14:textId="77777777" w:rsidTr="002109FB">
        <w:tc>
          <w:tcPr>
            <w:tcW w:w="582" w:type="dxa"/>
            <w:vAlign w:val="center"/>
          </w:tcPr>
          <w:p w14:paraId="155886F1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6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003D79B6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5172EA65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971622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38FEB9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48910062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38C12EA5" w14:textId="77777777" w:rsidTr="002109FB">
        <w:tc>
          <w:tcPr>
            <w:tcW w:w="582" w:type="dxa"/>
            <w:vAlign w:val="center"/>
          </w:tcPr>
          <w:p w14:paraId="1227FBE6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7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22F75370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0548C1F6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45BEC7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B4ABEA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6F33FEC1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59FC93FF" w14:textId="77777777" w:rsidTr="002109FB">
        <w:tc>
          <w:tcPr>
            <w:tcW w:w="582" w:type="dxa"/>
            <w:vAlign w:val="center"/>
          </w:tcPr>
          <w:p w14:paraId="66274595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8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0BA55693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60F6F907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DBC6126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E7E651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617B8079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6CA1774D" w14:textId="77777777" w:rsidTr="002109FB">
        <w:tc>
          <w:tcPr>
            <w:tcW w:w="582" w:type="dxa"/>
            <w:vAlign w:val="center"/>
          </w:tcPr>
          <w:p w14:paraId="49C68902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9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6082F6BA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1B403815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B4306F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B2CBA5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463B510F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072E74AC" w14:textId="77777777" w:rsidTr="002109FB">
        <w:tc>
          <w:tcPr>
            <w:tcW w:w="582" w:type="dxa"/>
            <w:vAlign w:val="center"/>
          </w:tcPr>
          <w:p w14:paraId="096AB06C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10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5CFEE4FE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39A3C23C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5F4918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83FAA2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2632D552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4DB0B0EC" w14:textId="77777777" w:rsidTr="002109FB">
        <w:tc>
          <w:tcPr>
            <w:tcW w:w="582" w:type="dxa"/>
            <w:vAlign w:val="center"/>
          </w:tcPr>
          <w:p w14:paraId="1C3EA1B6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11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29CE7193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6FE7DF8E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782B8B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2B4F21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7687AACF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7E2F6D3A" w14:textId="77777777" w:rsidTr="002109FB">
        <w:tc>
          <w:tcPr>
            <w:tcW w:w="582" w:type="dxa"/>
            <w:vAlign w:val="center"/>
          </w:tcPr>
          <w:p w14:paraId="0E8032F7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12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672FF06A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352705AC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511784B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40A2CB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1CB245E0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38D89B7B" w14:textId="77777777" w:rsidTr="002109FB">
        <w:tc>
          <w:tcPr>
            <w:tcW w:w="582" w:type="dxa"/>
            <w:vAlign w:val="center"/>
          </w:tcPr>
          <w:p w14:paraId="7C7E3584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13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10D7F514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47E1B7F0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5A4A74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E71CEE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584DB9AA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06C8D1A8" w14:textId="77777777" w:rsidTr="002109FB">
        <w:tc>
          <w:tcPr>
            <w:tcW w:w="582" w:type="dxa"/>
            <w:vAlign w:val="center"/>
          </w:tcPr>
          <w:p w14:paraId="68D186A9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14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4927FE73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bottom w:val="nil"/>
              <w:right w:val="nil"/>
            </w:tcBorders>
            <w:vAlign w:val="center"/>
          </w:tcPr>
          <w:p w14:paraId="1E5961B0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056398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CAA312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</w:tcBorders>
            <w:vAlign w:val="center"/>
          </w:tcPr>
          <w:p w14:paraId="33DED61C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  <w:tr w:rsidR="002109FB" w:rsidRPr="00755C1F" w14:paraId="437E92CF" w14:textId="77777777" w:rsidTr="002109FB">
        <w:tc>
          <w:tcPr>
            <w:tcW w:w="582" w:type="dxa"/>
            <w:vAlign w:val="center"/>
          </w:tcPr>
          <w:p w14:paraId="611FD992" w14:textId="77777777" w:rsidR="002109FB" w:rsidRPr="00755C1F" w:rsidRDefault="002109FB" w:rsidP="002109FB">
            <w:pPr>
              <w:pStyle w:val="Heading1"/>
              <w:outlineLvl w:val="0"/>
              <w:rPr>
                <w:color w:val="auto"/>
              </w:rPr>
            </w:pPr>
            <w:r w:rsidRPr="00755C1F">
              <w:rPr>
                <w:color w:val="auto"/>
              </w:rPr>
              <w:t>15</w:t>
            </w:r>
          </w:p>
        </w:tc>
        <w:tc>
          <w:tcPr>
            <w:tcW w:w="223" w:type="dxa"/>
            <w:tcBorders>
              <w:top w:val="nil"/>
              <w:bottom w:val="nil"/>
            </w:tcBorders>
            <w:vAlign w:val="center"/>
          </w:tcPr>
          <w:p w14:paraId="1DEA9114" w14:textId="77777777" w:rsidR="002109FB" w:rsidRPr="00755C1F" w:rsidRDefault="002109FB" w:rsidP="002109FB">
            <w:pPr>
              <w:pStyle w:val="Heading1"/>
              <w:outlineLvl w:val="0"/>
              <w:rPr>
                <w:sz w:val="36"/>
                <w:szCs w:val="36"/>
              </w:rPr>
            </w:pPr>
          </w:p>
        </w:tc>
        <w:tc>
          <w:tcPr>
            <w:tcW w:w="549" w:type="dxa"/>
            <w:tcBorders>
              <w:top w:val="nil"/>
              <w:right w:val="nil"/>
            </w:tcBorders>
            <w:vAlign w:val="center"/>
          </w:tcPr>
          <w:p w14:paraId="4ACC7A57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A</w:t>
            </w:r>
          </w:p>
        </w:tc>
        <w:tc>
          <w:tcPr>
            <w:tcW w:w="549" w:type="dxa"/>
            <w:tcBorders>
              <w:top w:val="nil"/>
              <w:left w:val="nil"/>
              <w:right w:val="nil"/>
            </w:tcBorders>
            <w:vAlign w:val="center"/>
          </w:tcPr>
          <w:p w14:paraId="217E3FC9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b</w:t>
            </w:r>
          </w:p>
        </w:tc>
        <w:tc>
          <w:tcPr>
            <w:tcW w:w="549" w:type="dxa"/>
            <w:tcBorders>
              <w:top w:val="nil"/>
              <w:left w:val="nil"/>
              <w:right w:val="nil"/>
            </w:tcBorders>
            <w:vAlign w:val="center"/>
          </w:tcPr>
          <w:p w14:paraId="0361D63E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c</w:t>
            </w:r>
          </w:p>
        </w:tc>
        <w:tc>
          <w:tcPr>
            <w:tcW w:w="549" w:type="dxa"/>
            <w:tcBorders>
              <w:top w:val="nil"/>
              <w:left w:val="nil"/>
            </w:tcBorders>
            <w:vAlign w:val="center"/>
          </w:tcPr>
          <w:p w14:paraId="5B64C24B" w14:textId="77777777" w:rsidR="002109FB" w:rsidRPr="00755C1F" w:rsidRDefault="002109FB" w:rsidP="002109FB">
            <w:pPr>
              <w:pStyle w:val="Heading1"/>
              <w:outlineLvl w:val="0"/>
              <w:rPr>
                <w:rFonts w:ascii="OMR" w:hAnsi="OMR"/>
                <w:color w:val="FF7C80"/>
                <w:sz w:val="36"/>
                <w:szCs w:val="36"/>
              </w:rPr>
            </w:pPr>
            <w:r w:rsidRPr="00755C1F">
              <w:rPr>
                <w:rFonts w:ascii="OMR" w:hAnsi="OMR"/>
                <w:color w:val="FF7C80"/>
                <w:sz w:val="36"/>
                <w:szCs w:val="36"/>
              </w:rPr>
              <w:t>d</w:t>
            </w:r>
          </w:p>
        </w:tc>
      </w:tr>
    </w:tbl>
    <w:p w14:paraId="6C0326A1" w14:textId="67535D4A" w:rsidR="009A6D43" w:rsidRDefault="009A6D43">
      <w:pPr>
        <w:rPr>
          <w:sz w:val="24"/>
          <w:szCs w:val="24"/>
        </w:rPr>
      </w:pPr>
    </w:p>
    <w:p w14:paraId="042EC93C" w14:textId="11EAC51D" w:rsidR="00875278" w:rsidRPr="00875278" w:rsidRDefault="00875278" w:rsidP="00875278">
      <w:pPr>
        <w:rPr>
          <w:sz w:val="24"/>
          <w:szCs w:val="24"/>
        </w:rPr>
      </w:pPr>
    </w:p>
    <w:p w14:paraId="7698937E" w14:textId="565F3E2F" w:rsidR="00875278" w:rsidRPr="00875278" w:rsidRDefault="00875278" w:rsidP="00875278">
      <w:pPr>
        <w:rPr>
          <w:sz w:val="24"/>
          <w:szCs w:val="24"/>
        </w:rPr>
      </w:pPr>
    </w:p>
    <w:p w14:paraId="1EE18331" w14:textId="4C72BAC7" w:rsidR="00875278" w:rsidRPr="00875278" w:rsidRDefault="00875278" w:rsidP="00875278">
      <w:pPr>
        <w:rPr>
          <w:sz w:val="24"/>
          <w:szCs w:val="24"/>
        </w:rPr>
      </w:pPr>
    </w:p>
    <w:p w14:paraId="6874452C" w14:textId="4F8EA3DE" w:rsidR="00875278" w:rsidRPr="00875278" w:rsidRDefault="00875278" w:rsidP="00875278">
      <w:pPr>
        <w:rPr>
          <w:sz w:val="24"/>
          <w:szCs w:val="24"/>
        </w:rPr>
      </w:pPr>
    </w:p>
    <w:p w14:paraId="2E31514B" w14:textId="35087553" w:rsidR="00875278" w:rsidRPr="00875278" w:rsidRDefault="00875278" w:rsidP="00875278">
      <w:pPr>
        <w:rPr>
          <w:sz w:val="24"/>
          <w:szCs w:val="24"/>
        </w:rPr>
      </w:pPr>
    </w:p>
    <w:p w14:paraId="2089CB25" w14:textId="614303AF" w:rsidR="00875278" w:rsidRPr="00875278" w:rsidRDefault="00875278" w:rsidP="00875278">
      <w:pPr>
        <w:rPr>
          <w:sz w:val="24"/>
          <w:szCs w:val="24"/>
        </w:rPr>
      </w:pPr>
    </w:p>
    <w:p w14:paraId="62F14815" w14:textId="5D6742F7" w:rsidR="00875278" w:rsidRPr="00875278" w:rsidRDefault="00875278" w:rsidP="00875278">
      <w:pPr>
        <w:rPr>
          <w:sz w:val="24"/>
          <w:szCs w:val="24"/>
        </w:rPr>
      </w:pPr>
    </w:p>
    <w:p w14:paraId="5D80E8CD" w14:textId="356FEFF8" w:rsidR="00875278" w:rsidRPr="00875278" w:rsidRDefault="00875278" w:rsidP="00875278">
      <w:pPr>
        <w:rPr>
          <w:sz w:val="24"/>
          <w:szCs w:val="24"/>
        </w:rPr>
      </w:pPr>
    </w:p>
    <w:p w14:paraId="2255BB5C" w14:textId="4E019016" w:rsidR="00875278" w:rsidRDefault="00875278" w:rsidP="00875278">
      <w:pPr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right" w:tblpY="5955"/>
        <w:tblW w:w="2305" w:type="dxa"/>
        <w:tblLook w:val="04A0" w:firstRow="1" w:lastRow="0" w:firstColumn="1" w:lastColumn="0" w:noHBand="0" w:noVBand="1"/>
      </w:tblPr>
      <w:tblGrid>
        <w:gridCol w:w="1125"/>
        <w:gridCol w:w="1180"/>
      </w:tblGrid>
      <w:tr w:rsidR="00B763FA" w:rsidRPr="00755C1F" w14:paraId="75A3D726" w14:textId="77777777" w:rsidTr="00B763FA">
        <w:trPr>
          <w:trHeight w:val="838"/>
        </w:trPr>
        <w:tc>
          <w:tcPr>
            <w:tcW w:w="1125" w:type="dxa"/>
            <w:tcBorders>
              <w:top w:val="single" w:sz="4" w:space="0" w:color="auto"/>
              <w:right w:val="nil"/>
            </w:tcBorders>
            <w:vAlign w:val="center"/>
          </w:tcPr>
          <w:p w14:paraId="76E22283" w14:textId="77777777" w:rsidR="00B763FA" w:rsidRPr="00B763FA" w:rsidRDefault="00B763FA" w:rsidP="00B763FA">
            <w:pPr>
              <w:jc w:val="center"/>
              <w:rPr>
                <w:sz w:val="36"/>
                <w:szCs w:val="36"/>
              </w:rPr>
            </w:pPr>
            <w:r w:rsidRPr="00B763FA">
              <w:rPr>
                <w:sz w:val="36"/>
                <w:szCs w:val="36"/>
              </w:rPr>
              <w:t>Score:</w:t>
            </w:r>
          </w:p>
        </w:tc>
        <w:tc>
          <w:tcPr>
            <w:tcW w:w="1180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C52F592" w14:textId="77777777" w:rsidR="00B763FA" w:rsidRPr="00B763FA" w:rsidRDefault="00B763FA" w:rsidP="00B763FA">
            <w:pPr>
              <w:jc w:val="center"/>
              <w:rPr>
                <w:rFonts w:ascii="OMR" w:hAnsi="OMR"/>
                <w:color w:val="FF7C80"/>
                <w:sz w:val="36"/>
                <w:szCs w:val="36"/>
              </w:rPr>
            </w:pPr>
          </w:p>
        </w:tc>
      </w:tr>
    </w:tbl>
    <w:p w14:paraId="18891EAB" w14:textId="32FB13D5" w:rsidR="00875278" w:rsidRPr="00875278" w:rsidRDefault="00875278" w:rsidP="00875278">
      <w:pPr>
        <w:rPr>
          <w:sz w:val="24"/>
          <w:szCs w:val="24"/>
        </w:rPr>
      </w:pPr>
    </w:p>
    <w:sectPr w:rsidR="00875278" w:rsidRPr="00875278" w:rsidSect="00B763FA">
      <w:pgSz w:w="6120" w:h="15840"/>
      <w:pgMar w:top="720" w:right="720" w:bottom="18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C3028" w14:textId="77777777" w:rsidR="00DD04AB" w:rsidRDefault="00DD04AB" w:rsidP="00755C1F">
      <w:pPr>
        <w:spacing w:after="0" w:line="240" w:lineRule="auto"/>
      </w:pPr>
      <w:r>
        <w:separator/>
      </w:r>
    </w:p>
  </w:endnote>
  <w:endnote w:type="continuationSeparator" w:id="0">
    <w:p w14:paraId="2ABFEE92" w14:textId="77777777" w:rsidR="00DD04AB" w:rsidRDefault="00DD04AB" w:rsidP="00755C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MR">
    <w:altName w:val="Cambria"/>
    <w:panose1 w:val="05030102010503060400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880C17" w14:textId="77777777" w:rsidR="00DD04AB" w:rsidRDefault="00DD04AB" w:rsidP="00755C1F">
      <w:pPr>
        <w:spacing w:after="0" w:line="240" w:lineRule="auto"/>
      </w:pPr>
      <w:r>
        <w:separator/>
      </w:r>
    </w:p>
  </w:footnote>
  <w:footnote w:type="continuationSeparator" w:id="0">
    <w:p w14:paraId="0E7C4640" w14:textId="77777777" w:rsidR="00DD04AB" w:rsidRDefault="00DD04AB" w:rsidP="00755C1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0MrMwNjIzsDAwNzRW0lEKTi0uzszPAykwrAUAPb3p0SwAAAA="/>
  </w:docVars>
  <w:rsids>
    <w:rsidRoot w:val="009A6D43"/>
    <w:rsid w:val="0007442F"/>
    <w:rsid w:val="000D0B9F"/>
    <w:rsid w:val="001146C0"/>
    <w:rsid w:val="001E57E4"/>
    <w:rsid w:val="002031FD"/>
    <w:rsid w:val="002109FB"/>
    <w:rsid w:val="002A152C"/>
    <w:rsid w:val="00316D83"/>
    <w:rsid w:val="00325F48"/>
    <w:rsid w:val="003532DC"/>
    <w:rsid w:val="0055411B"/>
    <w:rsid w:val="006059DC"/>
    <w:rsid w:val="00635B36"/>
    <w:rsid w:val="006B6DE5"/>
    <w:rsid w:val="00712B96"/>
    <w:rsid w:val="00755C1F"/>
    <w:rsid w:val="00800E2A"/>
    <w:rsid w:val="008707B1"/>
    <w:rsid w:val="00875278"/>
    <w:rsid w:val="009830A9"/>
    <w:rsid w:val="00984CF0"/>
    <w:rsid w:val="009A6D43"/>
    <w:rsid w:val="00A01D46"/>
    <w:rsid w:val="00B03056"/>
    <w:rsid w:val="00B07CEF"/>
    <w:rsid w:val="00B763FA"/>
    <w:rsid w:val="00CA3373"/>
    <w:rsid w:val="00CE2572"/>
    <w:rsid w:val="00CE40FF"/>
    <w:rsid w:val="00D251D3"/>
    <w:rsid w:val="00D66FAF"/>
    <w:rsid w:val="00DC6884"/>
    <w:rsid w:val="00DD04AB"/>
    <w:rsid w:val="00DF6BC9"/>
    <w:rsid w:val="00E2413F"/>
    <w:rsid w:val="00E91B04"/>
    <w:rsid w:val="00E956D8"/>
    <w:rsid w:val="00EC6711"/>
    <w:rsid w:val="00EE3689"/>
    <w:rsid w:val="00F01F57"/>
    <w:rsid w:val="00FD20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353304F"/>
  <w15:chartTrackingRefBased/>
  <w15:docId w15:val="{BE4C6EE9-8A89-4878-AE55-81782CDCF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2B96"/>
  </w:style>
  <w:style w:type="paragraph" w:styleId="Heading1">
    <w:name w:val="heading 1"/>
    <w:basedOn w:val="Normal"/>
    <w:next w:val="Normal"/>
    <w:link w:val="Heading1Char"/>
    <w:uiPriority w:val="9"/>
    <w:qFormat/>
    <w:rsid w:val="00E2413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251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E241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2413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755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C1F"/>
  </w:style>
  <w:style w:type="paragraph" w:styleId="Footer">
    <w:name w:val="footer"/>
    <w:basedOn w:val="Normal"/>
    <w:link w:val="FooterChar"/>
    <w:uiPriority w:val="99"/>
    <w:unhideWhenUsed/>
    <w:rsid w:val="00755C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C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CD4B399A96E5439BDC438E6C519AFA" ma:contentTypeVersion="7" ma:contentTypeDescription="Create a new document." ma:contentTypeScope="" ma:versionID="3e8da410315404f6ea5f34dcefe077ad">
  <xsd:schema xmlns:xsd="http://www.w3.org/2001/XMLSchema" xmlns:xs="http://www.w3.org/2001/XMLSchema" xmlns:p="http://schemas.microsoft.com/office/2006/metadata/properties" xmlns:ns3="663f6d06-a1eb-4c28-8076-6e1439048dac" xmlns:ns4="07b15a05-d2ce-4218-b709-7465057fb66e" targetNamespace="http://schemas.microsoft.com/office/2006/metadata/properties" ma:root="true" ma:fieldsID="f6a8f784afac728a997a8ed4d4f85de8" ns3:_="" ns4:_="">
    <xsd:import namespace="663f6d06-a1eb-4c28-8076-6e1439048dac"/>
    <xsd:import namespace="07b15a05-d2ce-4218-b709-7465057fb6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3f6d06-a1eb-4c28-8076-6e1439048da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b15a05-d2ce-4218-b709-7465057fb66e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3C2982-B176-4ED6-B4C9-EDE656EEEDA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565C6BB-E05C-4B2A-ABA4-A6CE8070DA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5C39900-65DB-48F2-B443-788AEF532D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3f6d06-a1eb-4c28-8076-6e1439048dac"/>
    <ds:schemaRef ds:uri="07b15a05-d2ce-4218-b709-7465057fb6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Michael Gavieta</dc:creator>
  <cp:keywords/>
  <dc:description/>
  <cp:lastModifiedBy>John Honeyman</cp:lastModifiedBy>
  <cp:revision>4</cp:revision>
  <cp:lastPrinted>2022-05-24T16:00:00Z</cp:lastPrinted>
  <dcterms:created xsi:type="dcterms:W3CDTF">2022-05-27T12:04:00Z</dcterms:created>
  <dcterms:modified xsi:type="dcterms:W3CDTF">2022-05-27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CD4B399A96E5439BDC438E6C519AFA</vt:lpwstr>
  </property>
</Properties>
</file>